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0B23F" w14:textId="38DB9536" w:rsidR="00000000" w:rsidRPr="00E21948" w:rsidRDefault="00E21948" w:rsidP="00E21948">
      <w:pPr>
        <w:jc w:val="center"/>
        <w:rPr>
          <w:sz w:val="32"/>
        </w:rPr>
      </w:pPr>
      <w:r w:rsidRPr="00E21948">
        <w:rPr>
          <w:sz w:val="32"/>
        </w:rPr>
        <w:t>Testing Report: Tiny Box Challenge</w:t>
      </w:r>
      <w:r w:rsidR="001F72B7">
        <w:rPr>
          <w:sz w:val="32"/>
        </w:rPr>
        <w:t xml:space="preserve"> 20</w:t>
      </w:r>
      <w:r w:rsidR="008C2EED">
        <w:rPr>
          <w:sz w:val="32"/>
        </w:rPr>
        <w:t>25</w:t>
      </w:r>
    </w:p>
    <w:p w14:paraId="3C82EC8F" w14:textId="77777777" w:rsidR="00E21948" w:rsidRDefault="00E21948" w:rsidP="00E21948">
      <w:pPr>
        <w:jc w:val="center"/>
      </w:pPr>
    </w:p>
    <w:p w14:paraId="05BA0358" w14:textId="77777777" w:rsidR="00E21948" w:rsidRDefault="00E21948" w:rsidP="001F72B7">
      <w:pPr>
        <w:tabs>
          <w:tab w:val="left" w:pos="2160"/>
          <w:tab w:val="left" w:leader="underscore" w:pos="4140"/>
          <w:tab w:val="right" w:leader="underscore" w:pos="6570"/>
          <w:tab w:val="right" w:leader="underscore" w:pos="8730"/>
        </w:tabs>
      </w:pPr>
      <w:r>
        <w:t>Team Members:</w:t>
      </w:r>
      <w:r>
        <w:tab/>
      </w:r>
      <w:r>
        <w:tab/>
      </w:r>
      <w:r>
        <w:tab/>
      </w:r>
      <w:r w:rsidR="001F72B7">
        <w:tab/>
      </w:r>
    </w:p>
    <w:p w14:paraId="4C1EEED5" w14:textId="77777777"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14:paraId="59BD2D21" w14:textId="77777777"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Experimental Measurements</w:t>
      </w:r>
    </w:p>
    <w:p w14:paraId="49793D54" w14:textId="77777777" w:rsidR="007C10B4" w:rsidRDefault="007C10B4" w:rsidP="007C10B4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E21948" w14:paraId="6B87060B" w14:textId="77777777" w:rsidTr="00E219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14:paraId="4B32A066" w14:textId="77777777" w:rsidR="00E21948" w:rsidRPr="00010B47" w:rsidRDefault="00E21948" w:rsidP="009A77D7">
            <w:pPr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14:paraId="70403D92" w14:textId="77777777" w:rsidR="00E21948" w:rsidRPr="00010B47" w:rsidRDefault="00E21948" w:rsidP="009A77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easured Value</w:t>
            </w:r>
          </w:p>
        </w:tc>
      </w:tr>
      <w:tr w:rsidR="00E21948" w14:paraId="7E829D37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35FFC583" w14:textId="77777777"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Dimensions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4913A0" w14:textId="77777777" w:rsidR="00E21948" w:rsidRPr="00E21948" w:rsidRDefault="0090395E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>1</w:t>
            </w:r>
            <w:r w:rsidR="00E21948" w:rsidRPr="00E21948">
              <w:rPr>
                <w:color w:val="C00000"/>
              </w:rPr>
              <w:t xml:space="preserve"> in x </w:t>
            </w:r>
            <w:r>
              <w:rPr>
                <w:color w:val="C00000"/>
              </w:rPr>
              <w:t>1</w:t>
            </w:r>
            <w:r w:rsidR="00E21948" w:rsidRPr="00E21948">
              <w:rPr>
                <w:color w:val="C00000"/>
              </w:rPr>
              <w:t xml:space="preserve"> in x 1 in</w:t>
            </w:r>
          </w:p>
        </w:tc>
      </w:tr>
      <w:tr w:rsidR="00E21948" w14:paraId="010B59E0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73D63ABE" w14:textId="77777777"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Volume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C987D49" w14:textId="77777777" w:rsidR="00E21948" w:rsidRPr="00E21948" w:rsidRDefault="0090395E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>1</w:t>
            </w:r>
            <w:r w:rsidR="00E21948" w:rsidRPr="00E21948">
              <w:rPr>
                <w:color w:val="C00000"/>
              </w:rPr>
              <w:t xml:space="preserve"> in</w:t>
            </w:r>
            <w:r w:rsidR="00E21948" w:rsidRPr="00E21948">
              <w:rPr>
                <w:color w:val="C00000"/>
                <w:vertAlign w:val="superscript"/>
              </w:rPr>
              <w:t>3</w:t>
            </w:r>
          </w:p>
        </w:tc>
      </w:tr>
      <w:tr w:rsidR="00E21948" w14:paraId="4DD89A03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2B839FB2" w14:textId="77777777" w:rsidR="00E21948" w:rsidRPr="00CB51F6" w:rsidRDefault="00E21948" w:rsidP="001F72B7">
            <w:pPr>
              <w:rPr>
                <w:b w:val="0"/>
              </w:rPr>
            </w:pPr>
            <w:r>
              <w:rPr>
                <w:b w:val="0"/>
              </w:rPr>
              <w:t xml:space="preserve">Power Density at </w:t>
            </w:r>
            <w:r w:rsidR="001F72B7">
              <w:rPr>
                <w:b w:val="0"/>
              </w:rPr>
              <w:t>12</w:t>
            </w:r>
            <w:r>
              <w:rPr>
                <w:b w:val="0"/>
              </w:rPr>
              <w:t>W 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9247C7" w14:textId="77777777" w:rsidR="00E21948" w:rsidRPr="00E21948" w:rsidRDefault="0090395E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>12</w:t>
            </w:r>
            <w:r w:rsidR="00E21948" w:rsidRPr="00E21948">
              <w:rPr>
                <w:color w:val="C00000"/>
              </w:rPr>
              <w:t xml:space="preserve"> W/in</w:t>
            </w:r>
            <w:r w:rsidR="00E21948" w:rsidRPr="00E21948">
              <w:rPr>
                <w:color w:val="C00000"/>
                <w:vertAlign w:val="superscript"/>
              </w:rPr>
              <w:t>3</w:t>
            </w:r>
          </w:p>
        </w:tc>
      </w:tr>
      <w:tr w:rsidR="00E21948" w14:paraId="5E4116D3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99938F0" w14:textId="77777777"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 xml:space="preserve">Efficiency @ </w:t>
            </w:r>
            <w:r w:rsidRPr="00E21948">
              <w:rPr>
                <w:b w:val="0"/>
                <w:i/>
              </w:rPr>
              <w:t>P</w:t>
            </w:r>
            <w:r w:rsidRPr="00E21948">
              <w:rPr>
                <w:b w:val="0"/>
                <w:i/>
                <w:vertAlign w:val="subscript"/>
              </w:rPr>
              <w:t>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2A0C7A" w14:textId="77777777"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75% </w:t>
            </w:r>
            <w:r w:rsidRPr="00325565">
              <w:t xml:space="preserve">@ </w:t>
            </w:r>
            <w:r w:rsidR="0090395E">
              <w:t>3</w:t>
            </w:r>
            <w:r w:rsidRPr="00325565">
              <w:t>W</w:t>
            </w:r>
          </w:p>
          <w:p w14:paraId="262D947D" w14:textId="77777777"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80% </w:t>
            </w:r>
            <w:r w:rsidRPr="00325565">
              <w:t xml:space="preserve">@ </w:t>
            </w:r>
            <w:r w:rsidR="0090395E">
              <w:t>6</w:t>
            </w:r>
            <w:r w:rsidRPr="00325565">
              <w:t>W</w:t>
            </w:r>
          </w:p>
          <w:p w14:paraId="3DA65607" w14:textId="77777777"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95% </w:t>
            </w:r>
            <w:r w:rsidRPr="00325565">
              <w:t xml:space="preserve">@ </w:t>
            </w:r>
            <w:r w:rsidR="0090395E">
              <w:t>9</w:t>
            </w:r>
            <w:r w:rsidRPr="00325565">
              <w:t>W</w:t>
            </w:r>
          </w:p>
          <w:p w14:paraId="313F237C" w14:textId="77777777" w:rsidR="00E21948" w:rsidRPr="00E21948" w:rsidRDefault="00E21948" w:rsidP="00E219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98% </w:t>
            </w:r>
            <w:r w:rsidRPr="00325565">
              <w:t xml:space="preserve">@ </w:t>
            </w:r>
            <w:r w:rsidR="0090395E">
              <w:t>12</w:t>
            </w:r>
            <w:r w:rsidRPr="00325565">
              <w:t>W</w:t>
            </w:r>
          </w:p>
        </w:tc>
      </w:tr>
      <w:tr w:rsidR="00E21948" w14:paraId="5A3A5847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2158123" w14:textId="77777777"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TPE Efficiency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E07BF16" w14:textId="77777777"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92.2%</w:t>
            </w:r>
          </w:p>
        </w:tc>
      </w:tr>
      <w:tr w:rsidR="00E21948" w14:paraId="7D0D48CC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B598FDC" w14:textId="77777777"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No-load Power Losse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5F0AC43" w14:textId="77777777"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2W</w:t>
            </w:r>
          </w:p>
        </w:tc>
      </w:tr>
      <w:tr w:rsidR="00E21948" w14:paraId="23820CFB" w14:textId="77777777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1AEBEBD" w14:textId="77777777"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Input Voltage Rippl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7D7F941" w14:textId="77777777"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1%</w:t>
            </w:r>
          </w:p>
        </w:tc>
      </w:tr>
    </w:tbl>
    <w:p w14:paraId="4F38C5E9" w14:textId="77777777"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14:paraId="500D557C" w14:textId="77777777"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nverter Schematic</w:t>
      </w:r>
    </w:p>
    <w:p w14:paraId="2A9547B8" w14:textId="77777777"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</w:p>
    <w:p w14:paraId="3BED373C" w14:textId="77777777"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rPr>
          <w:noProof/>
        </w:rPr>
        <w:drawing>
          <wp:inline distT="0" distB="0" distL="0" distR="0" wp14:anchorId="19BD27C5" wp14:editId="6F19C896">
            <wp:extent cx="3867150" cy="2181225"/>
            <wp:effectExtent l="0" t="0" r="0" b="9525"/>
            <wp:docPr id="19" name="Picture 19" descr="E:\Dropbox\Courses\UTK Courses\ECE 581\Fall 2016\Design Comp\D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ropbox\Courses\UTK Courses\ECE 581\Fall 2016\Design Comp\DA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CC706" w14:textId="77777777" w:rsidR="002F1527" w:rsidRDefault="002F1527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1: Converter Schematic</w:t>
      </w:r>
    </w:p>
    <w:p w14:paraId="661BFCEE" w14:textId="77777777" w:rsidR="002F1527" w:rsidRDefault="002F1527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Parameters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14:paraId="22697494" w14:textId="7777777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14:paraId="5AC328CD" w14:textId="77777777" w:rsidR="002F1527" w:rsidRPr="00010B47" w:rsidRDefault="002F1527" w:rsidP="002F1527">
            <w:pPr>
              <w:keepNext/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14:paraId="0C01215C" w14:textId="77777777" w:rsidR="002F1527" w:rsidRPr="00010B47" w:rsidRDefault="002F1527" w:rsidP="002F152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alue</w:t>
            </w:r>
          </w:p>
        </w:tc>
      </w:tr>
      <w:tr w:rsidR="002F1527" w14:paraId="3FE00EB2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42AA2769" w14:textId="77777777"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4B6B23A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H</w:t>
            </w:r>
            <w:proofErr w:type="spellEnd"/>
          </w:p>
        </w:tc>
      </w:tr>
      <w:tr w:rsidR="002F1527" w14:paraId="34E784BE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11A0A247" w14:textId="77777777"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A7E2893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5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14:paraId="096BB43B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30DC31BC" w14:textId="77777777"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A6CC26E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14:paraId="63E427FC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3EDECBE" w14:textId="77777777"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n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99FD611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0.08</w:t>
            </w:r>
          </w:p>
        </w:tc>
      </w:tr>
      <w:tr w:rsidR="002F1527" w14:paraId="13DDAA6E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42DED845" w14:textId="77777777"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f</w:t>
            </w:r>
            <w:r w:rsidRPr="002F1527">
              <w:rPr>
                <w:b w:val="0"/>
                <w:i/>
                <w:color w:val="C00000"/>
                <w:vertAlign w:val="subscript"/>
              </w:rPr>
              <w:t>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A1BB437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1 MHz</w:t>
            </w:r>
          </w:p>
        </w:tc>
      </w:tr>
    </w:tbl>
    <w:p w14:paraId="39DFE899" w14:textId="77777777" w:rsidR="002F1527" w:rsidRDefault="002F1527" w:rsidP="002F1527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p w14:paraId="5DEAF69E" w14:textId="77777777" w:rsidR="002F1527" w:rsidRDefault="002F1527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mponent Implementation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14:paraId="52293598" w14:textId="7777777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14:paraId="1A03FEB7" w14:textId="77777777" w:rsidR="002F1527" w:rsidRPr="00010B47" w:rsidRDefault="002F1527" w:rsidP="009A77D7">
            <w:pPr>
              <w:keepNext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onent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14:paraId="264F7ADD" w14:textId="77777777" w:rsidR="002F1527" w:rsidRPr="00010B47" w:rsidRDefault="002F1527" w:rsidP="009A77D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mplementation</w:t>
            </w:r>
          </w:p>
        </w:tc>
      </w:tr>
      <w:tr w:rsidR="002F1527" w14:paraId="4396D6AB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11F9E2BC" w14:textId="77777777"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7C09F5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2107-V-RC</w:t>
            </w:r>
          </w:p>
        </w:tc>
      </w:tr>
      <w:tr w:rsidR="002F1527" w14:paraId="2E6C0D1A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CB62FB9" w14:textId="77777777"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1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4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4517844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14:paraId="047F9B0E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14:paraId="406B780C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23F6DF3" w14:textId="77777777"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5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8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69AC0A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14:paraId="2EF9CE48" w14:textId="77777777"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14:paraId="621CEE68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75E940AB" w14:textId="77777777" w:rsidR="002F1527" w:rsidRPr="002F1527" w:rsidRDefault="002F1527" w:rsidP="009A77D7">
            <w:pPr>
              <w:keepNext/>
              <w:jc w:val="center"/>
              <w:rPr>
                <w:b w:val="0"/>
                <w:color w:val="C00000"/>
              </w:rPr>
            </w:pPr>
            <w:r w:rsidRPr="002F1527">
              <w:rPr>
                <w:b w:val="0"/>
                <w:color w:val="C00000"/>
              </w:rPr>
              <w:t>Transformer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62D7EF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proofErr w:type="spellStart"/>
            <w:r w:rsidRPr="002F1527">
              <w:rPr>
                <w:color w:val="C00000"/>
              </w:rPr>
              <w:t>Ferroxcube</w:t>
            </w:r>
            <w:proofErr w:type="spellEnd"/>
            <w:r w:rsidRPr="002F1527">
              <w:rPr>
                <w:color w:val="C00000"/>
              </w:rPr>
              <w:t xml:space="preserve"> 3F3</w:t>
            </w:r>
          </w:p>
          <w:p w14:paraId="3B02B062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R2312</w:t>
            </w:r>
          </w:p>
          <w:p w14:paraId="71358128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primary: 10 turns 20AWG</w:t>
            </w:r>
          </w:p>
          <w:p w14:paraId="2CA8C867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secondary: 3 turns 10 AWG</w:t>
            </w:r>
          </w:p>
        </w:tc>
      </w:tr>
      <w:tr w:rsidR="002F1527" w14:paraId="514B9A2F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0AF30791" w14:textId="77777777"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875FBDA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B32524Q1156K</w:t>
            </w:r>
          </w:p>
        </w:tc>
      </w:tr>
      <w:tr w:rsidR="002F1527" w14:paraId="6EE1B1D2" w14:textId="7777777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5C66DB8F" w14:textId="77777777"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101D8A9" w14:textId="77777777"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 xml:space="preserve">2x </w:t>
            </w:r>
            <w:r w:rsidRPr="002F1527">
              <w:rPr>
                <w:color w:val="C00000"/>
              </w:rPr>
              <w:t>B32524Q1156K</w:t>
            </w:r>
          </w:p>
        </w:tc>
      </w:tr>
    </w:tbl>
    <w:p w14:paraId="636FAAD1" w14:textId="77777777" w:rsidR="007C10B4" w:rsidRDefault="007C10B4">
      <w:pPr>
        <w:spacing w:line="259" w:lineRule="auto"/>
      </w:pPr>
      <w:r>
        <w:br w:type="page"/>
      </w:r>
    </w:p>
    <w:p w14:paraId="4DF8F28F" w14:textId="77777777" w:rsidR="00E21948" w:rsidRDefault="00E21948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Waveforms</w:t>
      </w:r>
    </w:p>
    <w:p w14:paraId="627E4199" w14:textId="77777777" w:rsidR="007C10B4" w:rsidRPr="007C10B4" w:rsidRDefault="007C10B4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i/>
          <w:color w:val="C00000"/>
        </w:rPr>
      </w:pPr>
      <w:r w:rsidRPr="007C10B4">
        <w:rPr>
          <w:i/>
          <w:color w:val="C00000"/>
        </w:rPr>
        <w:t>Note: for each waveform, include the specified measured voltages/currents with sufficient scale to see all salient features.  Include between two and four complete switching periods.</w:t>
      </w:r>
    </w:p>
    <w:p w14:paraId="20A768C5" w14:textId="77777777" w:rsidR="00E21948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3B3838" w:themeColor="background2" w:themeShade="4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3468B1CE" wp14:editId="2F79F2A5">
            <wp:extent cx="4124325" cy="1974002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916" cy="19781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6B0D68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2</w:t>
      </w:r>
      <w:r w:rsidRPr="002F1527">
        <w:rPr>
          <w:color w:val="C00000"/>
        </w:rPr>
        <w:t>: General converter waveforms (e.g. switching nodes, inductor currents, etc.</w:t>
      </w:r>
      <w:r>
        <w:rPr>
          <w:color w:val="C00000"/>
        </w:rPr>
        <w:t xml:space="preserve">  Label each waveform </w:t>
      </w:r>
      <w:r w:rsidR="00325565">
        <w:rPr>
          <w:color w:val="C00000"/>
        </w:rPr>
        <w:t>corresponding</w:t>
      </w:r>
      <w:r>
        <w:rPr>
          <w:color w:val="C00000"/>
        </w:rPr>
        <w:t xml:space="preserve"> to a label </w:t>
      </w:r>
      <w:proofErr w:type="gramStart"/>
      <w:r>
        <w:rPr>
          <w:color w:val="C00000"/>
        </w:rPr>
        <w:t>in  Fig.</w:t>
      </w:r>
      <w:proofErr w:type="gramEnd"/>
      <w:r>
        <w:rPr>
          <w:color w:val="C00000"/>
        </w:rPr>
        <w:t xml:space="preserve"> 1</w:t>
      </w:r>
      <w:r w:rsidRPr="002F1527">
        <w:rPr>
          <w:color w:val="C00000"/>
        </w:rPr>
        <w:t>)</w:t>
      </w:r>
    </w:p>
    <w:p w14:paraId="12EE1F55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745E705E" wp14:editId="6609AA7A">
            <wp:extent cx="4276725" cy="204694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97" cy="205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34BD78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3</w:t>
      </w:r>
      <w:r w:rsidRPr="002F1527">
        <w:rPr>
          <w:color w:val="C00000"/>
        </w:rPr>
        <w:t xml:space="preserve">: </w:t>
      </w:r>
      <w:r>
        <w:rPr>
          <w:color w:val="C00000"/>
        </w:rPr>
        <w:t>Input current and input voltage at full power</w:t>
      </w:r>
    </w:p>
    <w:p w14:paraId="06558A46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1BDDEC8E" wp14:editId="2BC8BC15">
            <wp:extent cx="4286250" cy="2051503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25" cy="2059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A66591" w14:textId="5AF81022"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4</w:t>
      </w:r>
      <w:r w:rsidRPr="002F1527">
        <w:rPr>
          <w:color w:val="C00000"/>
        </w:rPr>
        <w:t xml:space="preserve">: </w:t>
      </w:r>
      <w:r>
        <w:rPr>
          <w:color w:val="C00000"/>
        </w:rPr>
        <w:t>Output current and output voltage at full power</w:t>
      </w:r>
    </w:p>
    <w:p w14:paraId="7C931FBF" w14:textId="77777777"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</w:p>
    <w:p w14:paraId="3335EBCE" w14:textId="77777777"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Photographs</w:t>
      </w:r>
    </w:p>
    <w:p w14:paraId="36A41CC5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</w:pPr>
    </w:p>
    <w:p w14:paraId="50F090BA" w14:textId="77777777" w:rsidR="00E21948" w:rsidRDefault="00E21948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 w:rsidRPr="00E21948">
        <w:rPr>
          <w:noProof/>
        </w:rPr>
        <mc:AlternateContent>
          <mc:Choice Requires="wpg">
            <w:drawing>
              <wp:inline distT="0" distB="0" distL="0" distR="0" wp14:anchorId="4EE449D2" wp14:editId="26F0CF1D">
                <wp:extent cx="4079980" cy="2501604"/>
                <wp:effectExtent l="0" t="0" r="15875" b="13335"/>
                <wp:docPr id="15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4079980" cy="2501604"/>
                          <a:chOff x="0" y="0"/>
                          <a:chExt cx="4724400" cy="2895600"/>
                        </a:xfrm>
                      </wpg:grpSpPr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24400" cy="2895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 algn="ctr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00" y="12700"/>
                            <a:ext cx="4648200" cy="2878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7CE5E9B" id="Group 7" o:spid="_x0000_s1026" style="width:321.25pt;height:197pt;mso-position-horizontal-relative:char;mso-position-vertical-relative:line" coordsize="47244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">
                <v:rect id="Rectangle 16" o:spid="_x0000_s1027" style="position:absolute;width:47244;height:289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29Zb8A&#10;AADbAAAADwAAAGRycy9kb3ducmV2LnhtbERPTYvCMBC9C/6HMII3TRWVpRpFllWUPemKeBybsS0m&#10;k9JErf9+Iwje5vE+Z7ZorBF3qn3pWMGgn4AgzpwuOVdw+Fv1vkD4gKzROCYFT/KwmLdbM0y1e/CO&#10;7vuQixjCPkUFRQhVKqXPCrLo+64ijtzF1RZDhHUudY2PGG6NHCbJRFosOTYUWNF3Qdl1f7MKRtl1&#10;u7tty7Phn9N6nPw6OhqnVLfTLKcgAjXhI367NzrOn8Drl3iAnP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nb1lvwAAANsAAAAPAAAAAAAAAAAAAAAAAJgCAABkcnMvZG93bnJl&#10;di54bWxQSwUGAAAAAAQABAD1AAAAhAMAAAAA&#10;" fillcolor="white [3212]" strokecolor="black [3213]">
                  <v:stroke joinstyle="round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style="position:absolute;left:254;top:127;width:46482;height:28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QOgDBAAAA2wAAAA8AAABkcnMvZG93bnJldi54bWxET02LwjAQvS/4H8II3tbUPahUo4io7Emx&#10;7mVvQzM21WZSmlirv94IC3ubx/uc+bKzlWip8aVjBaNhAoI4d7rkQsHPafs5BeEDssbKMSl4kIfl&#10;ovcxx1S7Ox+pzUIhYgj7FBWYEOpUSp8bsuiHriaO3Nk1FkOETSF1g/cYbiv5lSRjabHk2GCwprWh&#10;/JrdrILNSI7NLju01b6d2NPv7nmb5helBv1uNQMRqAv/4j/3t47zJ/D+JR4gF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FQOgDBAAAA2wAAAA8AAAAAAAAAAAAAAAAAnwIA&#10;AGRycy9kb3ducmV2LnhtbFBLBQYAAAAABAAEAPcAAACNAwAAAAA=&#10;">
                  <v:imagedata r:id="rId8" o:title=""/>
                </v:shape>
                <w10:anchorlock/>
              </v:group>
            </w:pict>
          </mc:Fallback>
        </mc:AlternateContent>
      </w:r>
    </w:p>
    <w:p w14:paraId="37ECFD46" w14:textId="77777777"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 5: Prototype Converter picture</w:t>
      </w:r>
    </w:p>
    <w:p w14:paraId="0EEA414B" w14:textId="29DA855C" w:rsidR="008C2EED" w:rsidRDefault="008C2EED" w:rsidP="008C2EED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Discussion of Results</w:t>
      </w:r>
    </w:p>
    <w:p w14:paraId="1B43B101" w14:textId="4885D6FD" w:rsidR="008C2EED" w:rsidRDefault="008C2EED" w:rsidP="008C2EED">
      <w:pPr>
        <w:tabs>
          <w:tab w:val="left" w:pos="2160"/>
          <w:tab w:val="left" w:leader="underscore" w:pos="5760"/>
          <w:tab w:val="right" w:leader="underscore" w:pos="9180"/>
        </w:tabs>
        <w:rPr>
          <w:i/>
          <w:iCs/>
        </w:rPr>
      </w:pPr>
      <w:r w:rsidRPr="008C2EED">
        <w:rPr>
          <w:i/>
          <w:iCs/>
        </w:rPr>
        <w:t>This section</w:t>
      </w:r>
      <w:r>
        <w:rPr>
          <w:i/>
          <w:iCs/>
        </w:rPr>
        <w:t xml:space="preserve"> should be minimal.  You are not expected to provide a </w:t>
      </w:r>
      <w:proofErr w:type="gramStart"/>
      <w:r>
        <w:rPr>
          <w:i/>
          <w:iCs/>
        </w:rPr>
        <w:t>narrative, but</w:t>
      </w:r>
      <w:proofErr w:type="gramEnd"/>
      <w:r>
        <w:rPr>
          <w:i/>
          <w:iCs/>
        </w:rPr>
        <w:t xml:space="preserve"> should include comments as necessary to understand the performance, any functionality that was not achieved, and any difference between predicted and measured performance of the system.</w:t>
      </w:r>
    </w:p>
    <w:p w14:paraId="6DFBC74D" w14:textId="77777777" w:rsidR="008C2EED" w:rsidRPr="008C2EED" w:rsidRDefault="008C2EED" w:rsidP="008C2EED">
      <w:pPr>
        <w:tabs>
          <w:tab w:val="left" w:pos="2160"/>
          <w:tab w:val="left" w:leader="underscore" w:pos="5760"/>
          <w:tab w:val="right" w:leader="underscore" w:pos="9180"/>
        </w:tabs>
        <w:rPr>
          <w:i/>
          <w:iCs/>
        </w:rPr>
      </w:pPr>
    </w:p>
    <w:sectPr w:rsidR="008C2EED" w:rsidRPr="008C2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87BB2"/>
    <w:multiLevelType w:val="hybridMultilevel"/>
    <w:tmpl w:val="D46CEC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C065A"/>
    <w:multiLevelType w:val="hybridMultilevel"/>
    <w:tmpl w:val="44AA96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A01299"/>
    <w:multiLevelType w:val="hybridMultilevel"/>
    <w:tmpl w:val="835E438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593221">
    <w:abstractNumId w:val="0"/>
  </w:num>
  <w:num w:numId="2" w16cid:durableId="534732581">
    <w:abstractNumId w:val="1"/>
  </w:num>
  <w:num w:numId="3" w16cid:durableId="7389449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LIwtDAxMzextDRS0lEKTi0uzszPAykwqgUADI7qdiwAAAA="/>
  </w:docVars>
  <w:rsids>
    <w:rsidRoot w:val="00E21948"/>
    <w:rsid w:val="001F72B7"/>
    <w:rsid w:val="002F1527"/>
    <w:rsid w:val="00325565"/>
    <w:rsid w:val="004D0167"/>
    <w:rsid w:val="007C10B4"/>
    <w:rsid w:val="008C2EED"/>
    <w:rsid w:val="0090395E"/>
    <w:rsid w:val="009F4E9A"/>
    <w:rsid w:val="00B3083C"/>
    <w:rsid w:val="00C1030D"/>
    <w:rsid w:val="00C80C74"/>
    <w:rsid w:val="00E21948"/>
    <w:rsid w:val="00E6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DF2E7"/>
  <w15:chartTrackingRefBased/>
  <w15:docId w15:val="{885050E2-BB7D-4CE7-9DA7-FD9A8D1E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30D"/>
    <w:pPr>
      <w:spacing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E219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219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9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251</Words>
  <Characters>1323</Characters>
  <Application>Microsoft Office Word</Application>
  <DocSecurity>0</DocSecurity>
  <Lines>101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inett, Daniel Jes</dc:creator>
  <cp:keywords/>
  <dc:description/>
  <cp:lastModifiedBy>Costinett, Daniel</cp:lastModifiedBy>
  <cp:revision>5</cp:revision>
  <dcterms:created xsi:type="dcterms:W3CDTF">2016-10-01T20:33:00Z</dcterms:created>
  <dcterms:modified xsi:type="dcterms:W3CDTF">2025-10-09T13:44:00Z</dcterms:modified>
</cp:coreProperties>
</file>